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3F9A" w:rsidRDefault="00186AE6">
      <w:r>
        <w:t>Documentation:</w:t>
      </w:r>
    </w:p>
    <w:p w:rsidR="00186AE6" w:rsidRDefault="00FC29D3">
      <w:hyperlink r:id="rId7" w:history="1">
        <w:r w:rsidR="00186AE6" w:rsidRPr="00FB3989">
          <w:rPr>
            <w:rStyle w:val="Hyperlink"/>
          </w:rPr>
          <w:t>http://materializecss.com</w:t>
        </w:r>
      </w:hyperlink>
    </w:p>
    <w:p w:rsidR="00186AE6" w:rsidRDefault="00FC29D3">
      <w:hyperlink r:id="rId8" w:history="1">
        <w:r w:rsidR="00186AE6" w:rsidRPr="00FB3989">
          <w:rPr>
            <w:rStyle w:val="Hyperlink"/>
          </w:rPr>
          <w:t>http://materializecss.com/preloader.html</w:t>
        </w:r>
      </w:hyperlink>
    </w:p>
    <w:p w:rsidR="00186AE6" w:rsidRDefault="00FC29D3">
      <w:hyperlink r:id="rId9" w:history="1">
        <w:r w:rsidR="00186AE6" w:rsidRPr="00FB3989">
          <w:rPr>
            <w:rStyle w:val="Hyperlink"/>
          </w:rPr>
          <w:t>http://materializecss.com/forms.html</w:t>
        </w:r>
      </w:hyperlink>
    </w:p>
    <w:p w:rsidR="00186AE6" w:rsidRDefault="00186AE6"/>
    <w:p w:rsidR="00186AE6" w:rsidRDefault="00186AE6">
      <w:r>
        <w:t>Components explored:</w:t>
      </w:r>
    </w:p>
    <w:p w:rsidR="00186AE6" w:rsidRDefault="00186AE6" w:rsidP="00186AE6">
      <w:pPr>
        <w:pStyle w:val="ListParagraph"/>
        <w:numPr>
          <w:ilvl w:val="0"/>
          <w:numId w:val="1"/>
        </w:numPr>
      </w:pPr>
      <w:proofErr w:type="spellStart"/>
      <w:r>
        <w:t>Preloader</w:t>
      </w:r>
      <w:proofErr w:type="spellEnd"/>
    </w:p>
    <w:p w:rsidR="00186AE6" w:rsidRDefault="00186AE6" w:rsidP="00186AE6">
      <w:pPr>
        <w:pStyle w:val="ListParagraph"/>
        <w:numPr>
          <w:ilvl w:val="0"/>
          <w:numId w:val="1"/>
        </w:numPr>
      </w:pPr>
      <w:r>
        <w:t>Forms</w:t>
      </w:r>
    </w:p>
    <w:p w:rsidR="00186AE6" w:rsidRDefault="00186AE6" w:rsidP="00186AE6"/>
    <w:p w:rsidR="00186AE6" w:rsidRDefault="00186AE6" w:rsidP="00186AE6">
      <w:r>
        <w:t>Troubleshooting tidbits:</w:t>
      </w:r>
    </w:p>
    <w:p w:rsidR="00186AE6" w:rsidRDefault="00FC29D3" w:rsidP="00186AE6">
      <w:hyperlink r:id="rId10" w:history="1">
        <w:r w:rsidR="00186AE6" w:rsidRPr="00FB3989">
          <w:rPr>
            <w:rStyle w:val="Hyperlink"/>
          </w:rPr>
          <w:t>http://materializecss.com/getting-started.html</w:t>
        </w:r>
      </w:hyperlink>
    </w:p>
    <w:p w:rsidR="00186AE6" w:rsidRDefault="00186AE6" w:rsidP="00186AE6"/>
    <w:p w:rsidR="00186AE6" w:rsidRDefault="00186AE6" w:rsidP="00186AE6">
      <w:r>
        <w:t>Link to instances:</w:t>
      </w:r>
    </w:p>
    <w:p w:rsidR="00186AE6" w:rsidRDefault="00FC29D3" w:rsidP="00186AE6">
      <w:hyperlink r:id="rId11" w:history="1">
        <w:r w:rsidR="00186AE6" w:rsidRPr="00FB3989">
          <w:rPr>
            <w:rStyle w:val="Hyperlink"/>
          </w:rPr>
          <w:t>http://cs4830.weixianlow.me/exploration1/forms.html</w:t>
        </w:r>
      </w:hyperlink>
    </w:p>
    <w:p w:rsidR="00186AE6" w:rsidRDefault="00FC29D3" w:rsidP="00186AE6">
      <w:hyperlink r:id="rId12" w:history="1">
        <w:r w:rsidR="00186AE6" w:rsidRPr="00FB3989">
          <w:rPr>
            <w:rStyle w:val="Hyperlink"/>
          </w:rPr>
          <w:t>http://cs4830.weixianlow.me/exploration1/preloader.html</w:t>
        </w:r>
      </w:hyperlink>
    </w:p>
    <w:p w:rsidR="00186AE6" w:rsidRDefault="00186AE6" w:rsidP="00186AE6"/>
    <w:p w:rsidR="00186AE6" w:rsidRDefault="00186AE6" w:rsidP="00186AE6">
      <w:r>
        <w:t xml:space="preserve">Link to </w:t>
      </w:r>
      <w:proofErr w:type="spellStart"/>
      <w:r>
        <w:t>Github</w:t>
      </w:r>
      <w:proofErr w:type="spellEnd"/>
      <w:r>
        <w:t xml:space="preserve"> Repository:</w:t>
      </w:r>
    </w:p>
    <w:bookmarkStart w:id="0" w:name="_GoBack"/>
    <w:p w:rsidR="00186AE6" w:rsidRDefault="00FC29D3" w:rsidP="00186AE6">
      <w:r>
        <w:fldChar w:fldCharType="begin"/>
      </w:r>
      <w:r>
        <w:instrText xml:space="preserve"> HY</w:instrText>
      </w:r>
      <w:r>
        <w:instrText xml:space="preserve">PERLINK "https://github.com/weixianlow/CS4830_Exploration1_Fall2017" </w:instrText>
      </w:r>
      <w:r>
        <w:fldChar w:fldCharType="separate"/>
      </w:r>
      <w:r w:rsidR="00186AE6" w:rsidRPr="00FB3989">
        <w:rPr>
          <w:rStyle w:val="Hyperlink"/>
        </w:rPr>
        <w:t>https://github.com/weixianlow/CS4830_Exploration1_Fall2017</w:t>
      </w:r>
      <w:r>
        <w:rPr>
          <w:rStyle w:val="Hyperlink"/>
        </w:rPr>
        <w:fldChar w:fldCharType="end"/>
      </w:r>
    </w:p>
    <w:bookmarkEnd w:id="0"/>
    <w:p w:rsidR="00186AE6" w:rsidRDefault="00186AE6" w:rsidP="00186AE6"/>
    <w:p w:rsidR="00186AE6" w:rsidRDefault="00186AE6" w:rsidP="00186AE6"/>
    <w:p w:rsidR="00186AE6" w:rsidRDefault="00186AE6"/>
    <w:sectPr w:rsidR="00186AE6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C29D3" w:rsidRDefault="00FC29D3" w:rsidP="00275156">
      <w:pPr>
        <w:spacing w:after="0" w:line="240" w:lineRule="auto"/>
      </w:pPr>
      <w:r>
        <w:separator/>
      </w:r>
    </w:p>
  </w:endnote>
  <w:endnote w:type="continuationSeparator" w:id="0">
    <w:p w:rsidR="00FC29D3" w:rsidRDefault="00FC29D3" w:rsidP="00275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C29D3" w:rsidRDefault="00FC29D3" w:rsidP="00275156">
      <w:pPr>
        <w:spacing w:after="0" w:line="240" w:lineRule="auto"/>
      </w:pPr>
      <w:r>
        <w:separator/>
      </w:r>
    </w:p>
  </w:footnote>
  <w:footnote w:type="continuationSeparator" w:id="0">
    <w:p w:rsidR="00FC29D3" w:rsidRDefault="00FC29D3" w:rsidP="002751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75156" w:rsidRDefault="00275156">
    <w:pPr>
      <w:pStyle w:val="Header"/>
    </w:pPr>
    <w:r>
      <w:t>CS4830: Exploration 1</w:t>
    </w:r>
    <w:r>
      <w:tab/>
    </w:r>
    <w:r>
      <w:ptab w:relativeTo="margin" w:alignment="center" w:leader="none"/>
    </w:r>
    <w:r>
      <w:ptab w:relativeTo="margin" w:alignment="right" w:leader="none"/>
    </w:r>
    <w:r>
      <w:t>WeiXian Low (WLKR7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53465E"/>
    <w:multiLevelType w:val="hybridMultilevel"/>
    <w:tmpl w:val="9BC20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NjEzMTYxNTMyMDdW0lEKTi0uzszPAykwqgUAFN9UgiwAAAA="/>
  </w:docVars>
  <w:rsids>
    <w:rsidRoot w:val="00186AE6"/>
    <w:rsid w:val="00186AE6"/>
    <w:rsid w:val="00275156"/>
    <w:rsid w:val="00523F9A"/>
    <w:rsid w:val="00FC2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5E5559"/>
  <w15:chartTrackingRefBased/>
  <w15:docId w15:val="{6C4C3E4D-B510-4BE0-9BF2-51922F913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6A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6AE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186AE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51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5156"/>
  </w:style>
  <w:style w:type="paragraph" w:styleId="Footer">
    <w:name w:val="footer"/>
    <w:basedOn w:val="Normal"/>
    <w:link w:val="FooterChar"/>
    <w:uiPriority w:val="99"/>
    <w:unhideWhenUsed/>
    <w:rsid w:val="002751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51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aterializecss.com/preloader.html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materializecss.com" TargetMode="External"/><Relationship Id="rId12" Type="http://schemas.openxmlformats.org/officeDocument/2006/relationships/hyperlink" Target="http://cs4830.weixianlow.me/exploration1/preloader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cs4830.weixianlow.me/exploration1/forms.htm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materializecss.com/getting-started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aterializecss.com/forms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31</Words>
  <Characters>747</Characters>
  <Application>Microsoft Office Word</Application>
  <DocSecurity>0</DocSecurity>
  <Lines>6</Lines>
  <Paragraphs>1</Paragraphs>
  <ScaleCrop>false</ScaleCrop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w, WeiXian (MU-Student)</dc:creator>
  <cp:keywords/>
  <dc:description/>
  <cp:lastModifiedBy>Low, WeiXian (MU-Student)</cp:lastModifiedBy>
  <cp:revision>2</cp:revision>
  <dcterms:created xsi:type="dcterms:W3CDTF">2017-09-14T03:50:00Z</dcterms:created>
  <dcterms:modified xsi:type="dcterms:W3CDTF">2017-09-14T21:17:00Z</dcterms:modified>
</cp:coreProperties>
</file>